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+PE</w:t>
      </w:r>
      <w:r>
        <w:t xml:space="preserve"> </w:t>
      </w:r>
      <w:r>
        <w:t xml:space="preserve">Demo</w:t>
      </w:r>
      <w:r>
        <w:t xml:space="preserve"> </w:t>
      </w:r>
      <w:r>
        <w:t xml:space="preserve">กสทช.</w:t>
      </w:r>
      <w:r>
        <w:t xml:space="preserve"> </w:t>
      </w:r>
      <w:r>
        <w:t xml:space="preserve">0710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ัดผ้าด้วยการฝังที่ มีการดูจากภาพอาจจะไม่ลึกเท่าที่ควรอาจจะฝังใกล้ๆกับแหล่งน้ำอันนี้ทำให้เกิด กังวลตามมาค่ะว่าหลังจากนี้จะมีเชื้อโรคแล้วมันไหลลงสู่แหล่งน้ำธรรมชาติ ลำน้ำแม่แตงด้วยหรือไม่กลายเป็นลูกระเบิดเวลาลูกใหม่ที่อาจจะต้องรับมือ เตรียมความพร้อมด้วยหรือเปล่าเช้านี้ทางเพจคลินิกปางช้างแม่แตงค่ะถ้ามีการโพสต์บอกเล่า น้ำท่วมปางที่ถือว่าเป็นครั้งใหญ่ที่สุดที่เคยเกิดขึ้นบอกเล่าถึงความยากในการจัด การช้างไล่เรียง Timeline ของปลาบอกว่าบริหารจัดการแบบไหนหลังจากที่ดูแล ตัวเองเสร็จแล้วเนี่ยเอาไปเช็คกับทางช่างข้างเคียงว่าอยากจะได้ความช่วยเหลืออะไรหรือไม่เนื่องจาก แม่แตง เป็นพื้นที่ที่มีปางช้างเยอะมากค่ะ 40 กว่าปางช้างรวมกันมากกว่า 400 อาจจะเกิน 500 เช็คด้วยค่ะ แต่ข้อกังวลที่เกิดขึ้นณขณะนี้ก็คือข่าวเรื่องของการฝังช้างนี่ล่ะค่ะ ทางปากมีการแบ่งปันวิธีการที่ปรางใช้จัดการว่าใช้วิธีการอย่างไรแล้ว ตั้งความหวังว่าเมื่อหลังจากนี้การเคลื่อนย้ายทำได้สะดวกขึ้น วิธีการจัดการกับการฝังช้าง ที่เกิดขึ้นก่อนหน้านี้ให้ดีขึ้นได้ด้วยหรือไม่คะนี่เป็นหนึ่งในความห่วงใย ที่มีการนำเสนอไม่ได้มีเจตนาที่จะทำให้เกิดความขัดแย้งในพื้นที่นะคะแต่ว่ามันเป็นความกังวลที่ มีเหตุมีผลไม่น้อยค่ะเพราะว่าในที่สุดเราก็ไม่รู้ว่าหลังจากนี้ความแปรปรวนของสภาพ แยกอาจจะก่อให้เกิดปัญหาในลักษณะเดิมตามมาด้วยอีกหรือไม่แล้ว ทราบมาว่าอย่างน้อยมูลนิธิเขาได้รับทราบข้อความใหญ่แล้วก็กำลังบริหารจัดการในเรื่องนี้อยู่นะคะนี่อาจจะต้องเป็น 1 ประเด็นที่ควรจะต้องมาถอดบทเรียนโดยเฉพาะในเรื่องของการให้การดูแลช้างที่ถือว่าเป็น บ้านคูเมืองแล้วก็เกิดอะไรขึ้นกับฉันเนี่ยมันกระทบใจประชาชนอย่างมากทีเดียว เป็นสัตว์ใหญ่นะคะมาดูด้วยกันผลเลือกตั้งนายกอบจอุทัยธานีกันค่ะซึ่งก็ ว่านายเผด็จนุ้ยปรีกันสามารถรักษาตำแหน่งเอาไว้ได้เนื่องจากว่าเป็นผู้สมัครเพียงรายเดียวนะคะก็ส่งผลทำให้เป็นว่าที่นายกอบจอุทัยธานีสมัยที่ 5 แล้วค่ะ ผลการเลือกตั้งองค์การบริหารส่วนจังหวัดอุทัยธานีอย่างไม่เป็นทางการแทนตำแหน่งที่ว่างลงและงานประดิษฐ์ อดีตนายกอบจอุทัยธานีลาออกก่อนครบวาระค่ะว่านายเผด็จนั้น เป็นผู้สมัครเพียงคนเดียวและเป็นอดีตนายกอบจอุทัยธานียังคงรักษาตำแหน่งเอาไว้ได้ค่ะ มีประชาชนเดินทางไปลงคะแนนนะคะ 180000 213 คะแนนค่ะจากผู้มีสิทธิ์เลือกตั้งทั้งหมดจำนวน 20 ลูก ถ่าน 377 คนใน 8 อำเภอจำนวน 615 หน่วยเลือกตั้ง ในส่วนของบัตรเสียนะคะมี 5434 บาทและบัตรไม่เลือกผู้สมัครผู้ใด 8798 บาท ผู้มีสิทธิ์เลือกตั้ง 200,000 7379 คนค่ะ บรรยากาศการนับคะแนนก็เป็นไปด้วยความเรียบร้อยดี สำหรับการเลือกตั้งนายกอบจอุทัยธานีครั้งนี้ก็มีผู้สมัครเพียงคนเดียวค่ะก็คือนายเผด็จนุ้ยปรี ในนามของกลุ่มคุณธรรมเมื่อผู้สมัครมีประชาชนลงคะแนนเกินร้อยละ 10 ของผู้มีสิทธิ์เลือกตั้งแล้วก็มากกว่าบัตรไม่เลือกผู้สมัครผู้ใดก็นับว่าในประเด็น ผู้ที่ได้รับเลือกตั้งเป็นว่าที่นายกอบจอุทัยธานีค่ะ จะหาคณะกรรมการการเลือกตั้งหรือกกต. ประกาศรับรองนะคะนายเผด็จก็จะได้เป็นนายกอบจอุทัยธานี สมัยที่ 5 แล้วค่ะ แบบเดียวกันผลการเลือกตั้งนายกองค์การบริหารส่วนจังหวัดยโสธรนายวิเชียรสมวงศ์อดีตนายกอบจยโสธร สมัครในนามเพื่อไทยก็ชนะคู่แข่งอย่างขาดลอย การเลือกตั้งนายกองค์การบริหารส่วนจังหวัดยโสธรที่เสร็จสิ้นแล้วก็ประกาศผลการนับคะแนนอย่างไม่เป็นทางการ ผู้ชนะก็คือนายวิเชียรสมวงศ์อดีตนายกอบจยโสธรลงสมัครในนามพรรคเพื่อไทยนะคะก็ได้ค่ะแนะนำผู้สมัครอีก 3 คนไปกว่า 1 แสนคะแนน คณะการเลือกตั้งได้เป็นนายกอบจยโสธรต่ออีก 1 สมัย เป็นไปตามความคาดหมาย ส่วนการเลือกตั้งนายกอบจ. ยโสธรมีในครั้งนี้ กกตยโสธรระบุว่าเรียบร้อยดีนะคะแต่ว่าไม่คึกคักประชาชนมาใช้สิทธิ์น้อย แต่ว่าก่อนหน้านี้จะประชาสัมพันธ์ให้ออกมาใช้อย่างต่อเนื่อง สาเหตุส่วนหนึ่งอาจจะเป็นเพราะว่าผู้สมัครทั้ง 4 คนยังเป็นกลุ่มเดียวกันในพื้นที่ก็เลยไม่มี เสียงค่ะ การเลือกตั้งครั้งนี้มีประชาชนมีสิทธิ์เลือกตั้งกว่า 4 แสนคนนะคะแต่ว่ามีคนออกมาใช้สิทธิ์แค่ เพียงร้อยละ 50 ต่ำกว่าต่ำกว่าเป้าที่วางเอาไว้แล้วพบว่ามีบัตรที่ประชาชนไม่ประสงค์ลงคะแนน เกือบ 20,000 บาทด้วยกัน วันนี้ถ้ามีการถกเถียงเพื่อหาแนวทางป้องกันแก้ไขและก็ช่วยเหลือเยียวยาความเสียหายที่เกิดขึ้นจาก ไฟไหม้รถบัสทัศนศึกษาของนักเรียนค่ะเพื่อที่จะส่งต่อไปยังรัฐบาลนั้นให้ ดำเนินการก็มีการชี้ว่าถ้ามีการตรวจมาตรฐานความปลอดภัยของรถที่เป็น ขณะที่มีการสมคบคิดการหรือว่าการตรวจนั้นไม่เป็นไปตามข้อเท็จจริงๆก็จะ ความเสียหายได้นะคะติดตามคุณญาณีไหว้ครูขาดรายงานสดจากรัฐสภา ญาณีคะ กระดอญัตติในลักษณะเดียวกันนี้นะคะเมื่อสัปดาห์ที่ผ่านมาสภาผู้แทนราษฎรก็ได้ มาหารือแล้วค่ะแล้วครั้งนี้นะคะก็เป็นอีกครั้งหนึ่งค่ะที่วุฒิสภา ห่วงใยต่อเหตุการณ์ที่เกิดขึ้นจึงส่งสัญญาณไปยังรัฐบาลให้หามาตรการป้องกันเรื่องที่ ที่ประชุมวุฒิสภานะคะหรือว่าสวนัดกันแต่งกายชุดดำไว้ทุกข์และยืนไว้อาลัยแก่ ผู้เสียชีวิตจากเหตุการณ์ไฟไหม้รถบัสทัศนศึกษาของนักเรียนโรงเรียนวัดเขาพระยาสังฆารามจังหวัด ไทยธานีและแสดงความเสียใจอย่างสุดซึ้งต่อครอบครัวผู้เสียชีวิตข้าและด้วยความห่วงใยต่อเหตุการณ์ที่เกิด นายวุฒิชาติกัลยาณมิตรสมาชิกวุฒิสภาในฐานะประธานคณะกรรมาธิการการพัฒนา โฟมของวุฒิสภาข้อเสนอญัตติขอเสนอให้วุฒิสภาพิจารณาแนวทางในการป้องกัน แก้ไขและช่วยเหลือเยียวยาความเสียหายที่เกิดขึ้นจากกรณีดังกล่าวเพื่อเสนอไปยังรัฐบาลพิจารณาดำเนินการค่ะ เพื่อเน้นย้ำเรื่องของการปฏิบัติตามมาตรฐานความปลอดภัยเสนอแนะให้มีการติดตามตรวจสอบสภาพรถ ลูก 3 เดือนพบผู้ประกอบการลักลอบกัด แรงซึ่งจะต้องจริงจังถึง ตรวจไม่ใช่การตรวจพบหรือว่าการตรวจไม่จริงจังปล่อยปละละเลยหลวมซึ่งหากข้อใด จริงนะครับเป็นไปตามที่กล่าวก็ต้องดำเนินการให้ ตามกฎหมายค่ะ วันนี้ครับเราก็คงต้องมาเน้นย้ำเรื่อง มาจากอ่านว่า ดำเนินการปีอย่างจริงๆนะครับไม่ใช่ว่ามีการตรวจเช็คคือเรื่องนี้ถ้าเป็นการ จริงๆ ก็ต้องบอกเลยว่าก็คงต้องดำเนินการให้ถึง วันนี้ช่วงบ่ายค่ะคณะกรรมาธิการการ ที่มีนายวุฒิชาติกัลยาณมิตรเป็นประธานนั้นก็ได้หยิบยกกรณีรถบัสทัศนศึกษาไฟไม่มาหาหรือค่ะโดยได้เชิญผู้แทนหน่วยงานที่เกี่ยวข้องเข้าร่วมประชุมได้แก่กระทรวงคมนาคม ปล้น กรมการขนส่งทางบกสมาคมผู้ประกอบการขนส่งทั่วไทยตัวแทนศูนย์วิชาการเพื่อความปลอดภัยทางถนนและผู้แทนกระทรวงศึกษาธิการค่ะ ไม่มีหลายประเด็นนะคะพี่ทางกรรมการจะซักถามกรมการขนส่งโดยเฉพาะเรื่องของมาตรฐานการตรวจรถ และยัง ปฏิบัติตามมาตรฐานดังกล่าวนั้นถือว่าเป็นความรับผิดชอบของผู้ประกอบการค่ะซึ่งเป็นเรื่องสำคัญและเป็นจิตสำนึก ครั้งนี้นะคะหากในวัน หลานของ ผู้ก่อการนั้นนั่งอยู่บนรถ เป็นญาติพี่น้องมีความรู้สึกอย่างไรก็จะเสนอแนะนำให้มีการขึ้นบัญชีบริษัทผู้ประกอบการถึง บริการสำหรับนักศึกษาหรือว่าผู้สูงอายุที่ ซึ่งขณะนี้ค่ะการประชุมของวุฒิสภาก็อยู่ระหว่างการเข้าญัตติเรื่องของการหารือนะคะ ข้อข้อเสนอแนะนำเพื่อส่งไปยังรัฐบาลถึงปัญหาถึงการหาทางออกเกี่ยวกับ ปัญหาดังกล่าวนี้ด้วยค่ะขอบคุณค่ะ เรามีนายก ดนตรีที่นามสกุลชินวัตรมาเป็นคนที่ 3 แล้วนะคะแต่คนนี้ถูกข้อครหาบอกว่า เป็นมรดกทางการเมืองจากพ่อถึงลูกหรือไม่จนถึงวันนี้ยังไม่มีคำปฏิเสธค่ะ รัฐบาลเพื่อไทยภายใต้การนำของนางสาวแพรทองธารก็ยังคงยืนยันในการ รัฐบาลพรรคไทยรักไทยที่นำโดยนโยบายของนายทักษิณชินวัตร ภูมิธรรมเวชยชัยที่เป็นหนึ่งในผู้ร่วมก่อตั้งพรรคไทยรักไทยก็ยอมรับเองว่า ตาดูดาวเท้าติดดิน คิดในการวางนโยบายและหลักปฏิบัติในการขับเคลื่อนรัฐบาล ชุดแต่ละสมัยทำให้พรรคเพื่อไทยก้าวมาจนถึงวันนี้ได้ตามจากรายงานมรดก การเมืองชินวัตรตอนแรกกับคุณอัจฉรา พอดีตอนนั้นคุณทักษิณ 9 การทำงานแล้วก็อยากจะทำพรรคการเมืองซึ่งตรงกับความเห็นของพวกเราหลายคนที่เราเป็นคน 14 ตุลาคม คนที่เราผ่านกระบวนการประชาธิปไตยมาแล้วเราอยากให้มันมีความมั่นคงมากขึ้น เราก็ไปหาอยากจะเป็น เราก็เข้าใจว่าการที่จะทำงานตรงนี้ได้ดีก็ต้องไปทำธุระกัน แต่ว่าพรรคการเมืองเราต้องยอมรับความเป็นจริงว่ามันต้องมีสตางค์ ไม่มีสตางค์มันทำยาก เป็นสมาชิกผู้ร่วมก่อตั้งพรรคไทยรักไทยเปิด ก่อนเปิดตัวพักใช้เวลานานกว่า 3 ปี สอบถามประชาชนถึงความต้องการและความเดือดร้อน ความรู้ความคิดใหม่ๆก่อนจะนำมากลั่นกรอง จัดตั้งพรรคการเมืองแม้กระทั่งชื่อไทยรักไทยก็มาจากความเห็นของประชาชนก่อนก้าวลงสนามเลือกตั้งพร้อมนโยบายหาเสียง 4 กรกฎาคม 2541 เปิดตัวพากย์ไทย โดยมีผู้ร่วมก่อตั้งพรรค 25 ใหม่ทำใหม่รหัสคิดแบบเดิมทำแบบเดิมคนในพรรคเชื่อว่าไปไม่รอด ประเทศก็ไปไม่รอดเช่นกัน ตอนนี้ก็ไม่คิดว่าจะมาได้ไกลขนาดนี้ซึ่งจุดแข็งที่มั่นใจคือใครรักใครคือพรรคที่มีส่วนร่วมจากประชาชน ซึ่งมีประชาชนสนับสนุนเป็นจำนวนมาก ผู้ร่วมก่อตั้งพรรคมั่นใจว่าไทยรักไทยมาพร้อมความเชื่อมั่นในตัวนาย ธนวัฒน์ ประชาชนรู้จักและไว้วางใจด้านการสื่อสารแรกทางการเมืองด้วยสโลแกน ตาดูดาวเท้าติดดินที่บอกเล่าถึงความเป็นตัวตนบวกกับเปิดได้สบายที่ตรงใจประชาชน ส่วนหนึ่งในการแคมเปญเมื่อเราจะมีการ เสนอผู้นำคนใหม่ก็ต้องมีกระบวนการให้เขารู้จัก คนใหม่ คุณทักษิณเราเริ่มต้นด้วยการเขียนบทชีวประวัติ ของคุณทักษิณ เรื่องตาดูดาวเท้าติดดิน เป็นคนมีวิสัยทัศน์วิสัยทัศน์และก็ประสบความสำเร็จ พระราชนิพนธ์ และยาดองไก่ชนในสมัยนั้น กองทุนหมู่บ้านบ้านตำบลวังบัวหรือตะพานอำเภอพักชำระชำระหนี้เกษตร จัดตั้งกองทุนหมู่บ้านและชุมชนเมืองแห่งละ 1 ล้านบาท ปราบปรามประชาชนในการป้องกันและปราบปรามคอรัปชั่น หลังจากนั้นก็ งั้นต้องหลอกประชาชน จะเปลี่ยนคณะผู้บริหารพรรคเป็นรูปแบบและสัญลักษณ์แต่นโยบายยังถูกถอดความมาใช้ และชนะการเลือกตั้ง แต่แล้วก็ต้องเผชิญกับคดีทุจริตเลือกตั้งและถูกสั่งยุบพรรคอีกครั้ง มันจะเกิดเป็นพรรคเพื่อไทยและยังคงเดินตามรอยกัน พรรคเพื่อไทยชนะการเลือกตั้งเป็นอันดับที่ 2 ในสนามเลือกตั้งปี 2566 เหตุผลทางการเมืองจึงได้รับฉันทามติ เป็นพรรคแกนนำจัดตั้งรัฐบาลเพื่อไทย 1 หรือเพื่อไทย 2 พักก็ยังคง ในนโยบายหาเสียงที่เป็นรูปประธรรม สมัครโครงการเติมเงิน 100 บาทที่จะเข้า wallet และเมื่อต้องก้าวจากยุคพ่อเป็นยุคลูกการบริหารควร 2 รุ่นจึงเป็นอีกเงื่อนไขสำคัญ นอกเหนือจากหลักการนโยบายและการบริหารจัดการในยุคที่เปลี่ยนแปลงไปที่ไม่ใช่ความท้าทายของภาคเท่านั้น แต่ยังเป็นเรื่องของตัวบุคคลที่ไม่เพียงจะสืบเนื่องต่อไป จะทำอย่างไรให้ดำรงอยู่ได้ท่ามกลางการยอมรับ แม้จะมีข้อครหาเป็นมรดกการเมืองชินวัตร ขุนแผนท้องทานบริหารราชการประเทศได้เพียงเดือนเศษนะคะ มีความเคลื่อนไหวทางการเมืองทั้งในสภาและนอกสภาแต่ว่านักวิชาการทางด้านการเมืองการ เราก็เชื่อว่ารัฐบาลเพื่อไทย 2008 การนำของนางสาวแพรทองธารชินวัตร จะสามารถบริหารราชการได้ครบเทอมวิชาการแล้วก็นักเคลื่อนไหวทางการเมืองเองก็เชื่อว่า รัฐบาลเพื่อไทยนั้นจะมีเหตุสั่นคลอนหรือว่าเหตุที่จะเขย่าเก้าอี้นายกมนตรีนั้น ก็เป็นที่คาดการณ์ว่าน่าจะเกิดจากสนิมเนื้อในนะไม่ได้เกิดจากความเคลื่อนไหวของกลุ่ม ว่าแต่สนิมเนื้อในที่ว่านี้หมายถึงอะไรในการจัดกลุ่มสาระพัฒนศิลป์ในการบ้านการเมือง สนิมเนื้อในไม่เป็นพรรคร่วมรัฐบาลที่สถานการณ์ตอนนี้บ่งชี้ไปที่พัก ภูมิใจไทยก็ย่อมหมายถึงผลพวงจากปฏิกิริยาของนายทักษิณชินวัตร จะส่งผลสัญจรเสถียรภาพรัฐบาลเพื่อไทย 2 หรือไม่ก็เขย่าเก้าอี้นายก มนตรีแพทองธารชินวัตรน่ะค่ะส่วนการเคลื่อนไหวทางการเมืองจะดูแผนปฏิบัติการของพระ ร้านหรือนักเคลื่อนไหวทางการเมืองของกลุ่มต่างๆยังทำอะไรรัฐบาลหรือนายกรัฐมนตรีไม่ได้ค่ะ เขาเวลานี้แค่เดือนเศษแม้จะมีเสียงติดตัวเองออกมาบ้างแต่ก็มีเสียงชื่นชมประคับประคองอยู่ด้วย วาระของรัฐบาลเพื่อไทย 2 และนายกรัฐมนตรีแพทองธาร ชินวัตรยังเดินหน้าไปได้ด้วยดีเอาไว้ยางอารมณ์และความรู้สึก ของนายกรัฐมนตรีว่าการตัดสินใจไปในที่เกิดเหตุรถทัศนศึกษาไฟไม่ทันทีทันใด นับเป็นปฏิกิริยาที่ซื้อใจประชาชนไปได้มากทีเดียวค่ะแต่อาจจะสวนทางกันอยู่บ้าง กลับเมื่อครั้งที่ลงพื้นที่ไปติด ตามสถานการณ์น้ำ จังหวัดเชียงใหม่เชียงรายรอบแรกเพราะมีภาพบางช่วงบางตอนถูกนำเสนอ ใช้วัดค่านมไปให้กำลังกาย ไม่ใส่ใจกับสถานการณ์ที่เกิดขึ้นด้วยท่าทีที่ยิ้มทักทายประชาชนสวมกอดไม่ใช่ ความจริงจังกับการแก้ปัญหาส่วนเงินช่วยเหลือและเยียวยายังต้องรอตามกลไก กฎหมายยิ่งเมื่อเปรียบเทียบกับโครงการแจกเงินหมื่นยิ่งเห็นความต่างค่ะ วันที่โชว์วิสัยทัศน์ครั้งแรกในเวทีประชุมระดับผู้นำกรอบความร่วมมือเอเชีย ที่กรุงโดฮารัฐกาตาร์มีคนวิพากษ์วิจารณ์แล้วค่ะ อ่านโพยที่ทีมงานเตรียมไว้ให้ไม่ต่างอะไรกับการแถลงนโยบายรัฐบาลต่อรัฐสภา ที่เป็นไปตามแถลงการณ์ของพรรคร่วมรัฐบาล ไม่ได้แสดงถึงศักยภาพความรู้ความสามารถ ของการเป็นผู้นำประเทศจากเนื้อแท้ในตัวซึ่งทั้งหมดเป็นเสียงสะท้อนที่ต้องรับฟังแล้วล่ะค่ะ ได้ตลอดเดือนเศษก็มีข้อสังเกตจากนักวิชาการด้านการเมืองการปกครองชี้ว่านายก แพทองธารชินวัตร ไม่ต่างอะไรกับอดีตนายกเศรษฐาทวีสินนอกเหนือจากคุณสมบัติและคุณลักษณะ ก็คือเรื่องของบารมีทางการเมืองซึ่งบุคคลทั้งสองคนนี้อย่างไม่มีและยังต้องใช้เวลา สะสมเหมือนกันค่ะ อย่างเช่นเดียวกับตอนที่คุณเศรษฐาเป็นนายกนั่นแหละคุณเศรษฐาเนี่ยไม่มีความสามารถในการเทียบ ผู้ที่อยู่ใต้บังคับบัญชาให้ กระทำหรือปฏิบัติในทิศทางที่ตนเองต้องการ คุณได้ลองทานก็ตอนนี้ยังไม่มี แล้วไหนด่าคนก็ไม่รู้ว่าจะมีหรือเปล่าเพราะนี่มันต้องการ ส่วนอีกอันหนึ่งลักษณะที่สะท้อนความเป็นภาวะผู้นำคือความรู้สึกเห็นอกเห็นใจผู้อื่น อันนี้ก็เริ่มเธอก็เริ่มพัฒนาเริ่มปรากฏ ซึ่งแตกต่างจากในช่วงก่อน อยู่พอสมควรว่าในช่วงก่อนดูเธอก็อาจจะความรู้สึกเห็นอกเห็นใจเนี่ยก็ยังไม่แสดง ชัดเจนแล้วก็ชอบพูดแล้วก็อย่าตำหนิคนอื่น แต่ว่าในปัจจุบันเนี่ยก็มีการแสดงท่าทีอาจในเรื่องนี้ขึ้นมา ส่วนอีกเรื่องหนึ่งคือคนเป็นผู้นำ มันจะต้องทำให้คนอื่นสามารถพัฒนาสติปัญญาได้ด้วย ซึ่งเป็นเรื่องที่ยากสำหรับคุณแม่ต้องถามว่าตัวเองก็ยัง มีปมเรื่องนี้อยู่ แต่ด้วยข้อสังเกตที่ว่านี้ต้องบอกว่ามีข้อสังเกต 1 ค่ะก็เพราะว่าเดือน 4 ราคาโคทางการเมืองโคราชของเดือนที่นายกแพรทองธารชินวัตร ทำหน้าที่อยู่ ติ้งสูงขึ้นค่ะ มาเป็นอันดับหนึ่งเข้ามาแทนที่นายพิธาลิ้มเจริญรัตน์ได้แล้ว และคนที่ต่อท้ายก็คือนายอนุทินชาญวีรกูลส่วนคนที่รั้งท้ายต้องบอกว่าเป็นนายณัฐพงษ์เรืองปัญญาวุฒิค่ะ ในทางการเมืองต่างก็ฟันธงกันคำว่านายกห้ามช่วงทดลองงานมาได้อย่างฉลุย หลังจากนี้ทั้งปัญหาในพรรคร่วมรัฐบาลทั้งการเคลื่อนไหวนอกสภาต้องเฝ้าระวังด้วยค่ะ โดยเชื่อกันว่าต้นปีหน้าค่ะปัจจัยเสี่ยงทั้งหลายหนึ่งนั่นก็คือผล ห่วงจากคำร้องและคำฟ้องต่างๆที่ถูกเรียกว่านิ สงครามน่าจะเริ่มต่อเขาเห็นแนวทางออกมาแล้วล่ะค่ะอีกหนึ่งก็คือ ผลพวงจากปฏิกิริยาของนายทักษิณชินวัตรและเรื่องในอดีต น่าจะออกฤทธิ์ทางการเมืองมาด้วยแต่ทั้ง 2 ข้ออาจไม่หนักหน่วงเท่าปล้นเขย่าเสถียรภาพรัฐบาล หมาจากสนิมเนื้อในซึ่งหมายถึงพรรคร่วมรัฐบาลน่ะค่ะนักวิชาการด้านการเมืองการปกครอง พรรคร่วมรัฐบาลอาจหมายถึงภูมิใจไทยจึงได้ให้ถอดบทเรียนจากนโยบายแรกนโยบาย กัญชารากาสิโนหรือการเปลี่ยนจุดยืนแก้รัฐธรรมนูญปี 2560 นั่นคือบทสะท้อนที่จะนำไปสู่เหตุรุนแรงได้ ทุกพักจะอยู่ครบวาระสามารถทำได้ ถ้าตั้งด่านคิดแบบนี้เนี่ยก็หมายความว่าเขามีแนวโน้มที่จะประนีประนอม ถ้าหากว่าเรื่องที่ประนีประนอมนะเนี่ยอาจจะไม่ทำให้ตัวเองไม่เสียประโยชน์ หรือว่าไม่สร้างความเสียหายกับตัวเองมาก เขาก็อยากประนีประนอม แล้วก็กอดคอกันไปไม่ครบวาระ แปลว่า มันเลยบางจังหวะมันก็อาจจะมีความเป็นไปได้ที่มันอาจจะเกิดประเด็นอะไรขึ้นมา ที่ทำให้เกิดความรู้สึกว่าไม่สามารถประนีประนอมกันได้เพราะว่าถ้าปฏิบัตินอนแล้วเนี่ยมันทำให้ ความเสียหายต่อพัก ตัวเองหลายอย่างมาก อัพเดทนี้รถ Map ผู้นำฝ่ายค้านณัฐพงษ์เรืองปัญญาวุฒิก็ประกาศออกมาแล้วเขาว่าต้น ปีหน้ามีทั้งเวทีซักถามและซักฟอกและเป็นไปได้ว่าการเมืองในสภาอัดขยะ คู่ขนานกับการเมืองนอกสภาด้วยจังหวะเวลานั้นที่บรรจบกันจึงเป็นเหตุให้นายก ทองธารชินวัตร เคาะประตูขอประนีประนอมด้วยข้ออ้างที่ว่าทำงานได้แค่เดือน 8 เอง รายการเลยค่ะ คุณทำงานได้เดือนเดียวเองจะไล่เราหรอ อะไรหรอคะ อย่าเพิ่งไล่เลยค่ะ ยังไม่ได้มีโอกาสได้คุยกับ ปกติเลยนะคะ พร้อมอยู่แล้วค่ะวันนี้เรา เป็นรัฐบาลเป็นนายกรัฐมนตรีเพราะฉะนั้นเราก็ต้องพูดคุยกับ อยู่แล้วระยะหนึ่งก็คือการทำให้ประเทศชาติสงบสุข สิ่งสำคัญนะคะเพราะฉะนั้นประเทศคนไทยมีความสุขแล้วเนี่ยต่างประเทศจะมาลงทุนด้วย เพราะฉะนั้นก็สำคัญค่ะ แนะนำหน่อยค่ะ ช่วยกันด้วยยังไงดี ได้หมดพร้อมเพราะว่าไม่พร้อมมีเรื่องอยู่แล้วนะคะ เอาว่าต้นปีหน้าแรงถาโถมที่เห็นในช่วงเวลาเดือนเศษที่ผ่านมา หนักหน่วงกว่านี้อีกค่ะการเมืองในสภาการเมืองนอกสภาและนิติสงคราม หรือจะหมายรวมไปถึงสนิมเนื้อใน ไม่ใช่แค่ภูมิใจถ่ายก็อาจเขย่าเก้าอี้นายกและเสถียรภาพของรัฐบาลได้ โดยเฉพาะช่วงต้นปีหน้าย่างเข้าปีที่ 2 ของสภาชุดนี้ก็มีอีกข้อสังเกตหนึ่งค่ะ คิดไปได้อาจจะโยนไม้ 22 ปีหลังของเทอมนี้ให้พรรคอนุรักษ์นิยมไหม ทำกันได้ วีดีโอการเมืองนายกคนละครึ่ง เทอมหน้ากับครึ่งเทอมหลัง แน่นอนค่ะอาจจะเป็นก็ได้ค่ะขอบคุณค่ะ ป้อมตำรวจสามารถจับกุมนายสันติผู้ต้องหาที่หลบหนีหมายจับและยิงปืน หน้าที่ขณะที่ปิดล้อมซอยอินทามระ 29 เมื่อวันที่ 3 ตุลาคมได้แล้วนะคะ เสียดายที่โคราชปืน 2 กระบอกเบื้องต้นนายสันติกำลังมุ่งหน้าไปที่อำนาจเจริญนะคะ ล่าสุดกับคุณชาติชายถุงเงินได้เงินสดมาจากสน. บางซื่อด้านซ้ายคะ ขอบคุณคุณภานะครับใช้เวลา 3 วัน ตามตัวนายสันติหรือว่าผู้ต้องหาที่หนีหมายจับได้ยิงต่อสู้กับเจ้าหน้าที่ การกระทำในท้องที่ของ พ จังหวัดนครราชสีมานะครับ ซึ่งขณะนี้ก็อยู่ระหว่างที่จะเตรียมตัวควบคุมตัวนี้ครับเดินทางมาที่สน. บางซื่อค่ะ สอบปากคำ และเตรียมแจ้งข้อหากับ พี่เป็นคลิปที่ตำรวจบันทึกไว้ขณะ นายสันติ ต้องหาหลบหนีหมายจับหลายท้องที่ขนาดกำลังเข้าควบคุมตัว จะได้สติพยายามวิ่งหนีทำที่อ้างว่าไม่มีบัตรประจำตัวสุดท้ายถูก ตั้งจุดตรวจจุดสกัด สพปกลางจังหวัดนครราชสีมา ข้อมูลว่าผู้ต้องหาเตรียมหลบหนีมุ่งหน้าพื้นที่จังหวัดอำนาจเจริญพร้อม หาได้อีก 2 กระบอก สำหรับในระบบแสงตำรวจพบหลักฐานจากวงจรปิดของอาคารแห่งหนึ่งภายในซอยรามคำแหง 65 บุคคลโทรให้หน่อยสันติ สวมเสื้อสีน้ำเงินแขนสั้นกางเกงยีนส์ขายาว รองเท้าผ้าใบสีดำสะพายกระเป๋า สีเขียวนะครับท่าทางมีพิรุธ ผ่านป่ารกร้างในช่วงค่ำของวันที่ 4 ตุลาคมที่ผ่านมาก่อนออกนอกพื้นที่กรุงเทพ ระบบต้องหามีพฤติกรรมเปลี่ยนเสื้อผ้าหลายครั้งเพื่ออำพรางตัว ตกเป็นผู้ต้องหาในคดีพยายามฆ่าเจ้าพนักงานมีอาวุธปืนและเครื่องกระสุนปืน ลองอนุญาต พกพาอาวุธปืนและเครื่องกระสุนปืนไปในเมืองหมู่บ้านหรือทางสาธารณะโดยไม่ได้รับอนุญาต อาวุธปืนและเครื่องกระสุนปืนไปในเมืองหมู่บ้านหรือทางสาธารณะโดยไม่มีเหตุเร่งด่วนยิงปืนโดยใช่เหตุ ในเมืองหมู่บ้าน และบุกรุก กับคุณปุณณภาคุณเจี๊ยบตาขณะนี้ตำรวจอยู่ระหว่าง ตัวนายสันติครับที่ขณะนี้อยู่เบื้องต้นในพื้นที่จังหวัดนครราช มุ่งหน้ามาที่สน. บางซื่อ ทำการสอบปากคำเพิ่มเติมพร้อมแจ้งข้อกล่าวหานะครับซึ่งอาจจะใช้เวลา รบกวนผู้ต้องหามีคดีค้างเก่าอยู่หลายก็ดีนะครับในวันพรุ่งนี้ ตัวของผู้ต้องหานั้นไปขออำนาจศาลฝากขังเป็นขั้นตอนตามกฎหมายต่อไปครับ ดูรายการต่างประเทศกันนะคะอิสราเอลยังคงเดินหน้าโจมตีเลยมานอนอย่างต่อเนื่องนะคะฉันก็มี เป็นไปได้ว่าผู้นำระดับสูงของกลุ่ม espanola แล้วก็ผู้บัญชาการกองกำลัง ตลาดนัดอาจจะเสียชีวิตจากการโจมตีในช่วงไม่กี่วันที่ผ่านมาและล่าสุดค่ะทางอิสราเอลนั้นก็ได้มีการเผยคลิปวิดีโอเหตุการณ์เมื่อวันที่ ตุลาคมปีที่แล้วนะคะซึ่งยังไม่เคยแพร่ที่ไหนมาก่อนค่ะ กองทัพอิสราเอลได้เผยแพร่วีดีโอชุดใหม่เป็นภาพเหตุการณ์ในวันที่กลุ่มพม่าบุกโจมตีดินแดนอิสราเอลเมื่อวันที่ 7 ตุลาคมปีที่แล้วค่ะคลิปนี้เคยเห็นการทำงานของทหารอิสราเอลรวมถึงกองกำลังตำรวจตระเวนชายแดน ที่ปฏิบัติการอยู่ในคิว รวมถึงพระเหรียญที่ปฐมพยาบาลให้ทหารและกองกำลังอิสราเอลขณะที่ สถานีตำรวจในเมืองอุดร กลับคืนมาจากการยึดครองของกลุ่มฮามาสซึ่งภาพเหล่านี้ยังไม่เคยถูกเผยแพร่มาก่อนค่ะ การโจมตีอิสราเอลของกลุ่มฮามาสในวันนี้เมื่อปีที่แล้วจุดชนวนสงครามระหว่างอิสราเอล ที่ลากยาวมานานถึง 1 ปีและทำให้ประชาชนในกาซ่าเสียชีวิตไปแล้วมากกว่า 41000 คนค่ะ ส่วนสถานการณ์ล่าสุดกลุ่ม H บอลลายังคงยิงจรวดถล่มอิสราเอลด้วยภาพ กล้องวงจรปิด เคยเห็นนาทีที่จรวด ตกใส่เมืองหายฝากเมืองใหญ่อันดับ 3 ของอิสราเอลเมื่อช่วงกลางดึกที่ผ่านมา ตามเวลาท้องถิ่น หุ้มเคฟล่าระบบว่าได้ยิงจรวด fra D1 พุ่งเป้าโจมตีฐานทัพของอิสราเอลทางตอนใต้ของเมืองไทย หน้าที่ตำรวจเปิดเผยว่าเหตุการณ์ที่เกิดขึ้นทำให้มีผู้บาดเจ็บ 10 คนและสร้างความเสียหายต่ออาคารที่พักอาศัย ถนนและทรัพย์สิน ชวนให้ฟังเลบานอนท้องฟ้าเหนือกรุงเบสมีกลุ่มไฟจากการโจมตีสว่าง พร้อมกับมีเสียงระเบิดดังกึกก้องไปทั่วบริเวณ อิสราเอลเดือนหน้าโจมตีทางอากาศกระรอกใหม่ตั้งแต่เมื่อคืนวันอาทิตย์ ขนลุกเลยเข้าสู่วันใหม่ กองทัพอิสราเอลระบุว่าการโจมตีในครั้งนี้พุ่งเป้าโจมตีใกล้กรุง พร้อมทั้งระบุว่ามีกี่ปอนด์อาวุธประมาณ 130 ลูก ถูกยิงข้ามพรมแดน จากเลบานอนเข้ามายังอิสราเอล ซึ่งบางส่วนถูกสกัดเอาไว้ได้ ขณะที่กรุงเทพฯวัดระบุด้วยนะคะว่าอิสราเอลนั้นขัดขวางความพยายามในการปฏิบัติภารกิจ ค้นหาและกู้ภัยบริเวณชานกรุงเบรุตซึ่งเชื่อว่าเป็นจุดที่ ว่าที่ ผู้นำกลุ่มคนใหม่ประจำการอยู่ในช่วงเวลาเดียวกับที่อิสราเอลนั้นที่ระเบิดโจมตีเมื่อวันพฤหัสบดีที่ผ่านมา รายงานอ้างพื้นที่ด้านความมั่นคงอิหร่าน จนถึงตอนนี้ยังไม่ทราบชะตากรรมของนายพล xmodel ขานี่ จัดการกองกำลังอาวุธของอิหร่าน ล้างอิสราเอลถล่มกรุงเบรุตเมื่อปลายสัปดาห์ที่แล้วซึ่งถานีเดินทางไปเลบานอน หลังจากฮัสซันถูกสังหารค่ะ ด้านโฆษกกองทัพอิสราเอลระบุว่าตอนนี้ยังคงอยู่ในระหว่างการประเมินผลการโจมตี หลังถูกถามเกี่ยวกับรายงานว่าถ้านี่อาจจะเสียชีวิตจากการโจมตีดังกล่าว วันนี้ครบ 1 ปีเต็มแล้วค่ะนับตั้งแต่กลุ่มฮามาส โจมตีครั้งใหญ่ที่สุดในประวัติศาสตร์ 3 รายการตอบโต้ของอิสราเอลในกาซานะคะตอนแรกก็นึกว่าจะเป็นสงครามที่ น่าจะเสร็จกันได้ในเวลาไม่นานแต่ปรากฏว่ามันยืนกันมาถึง 1 ปีแล้วและความค่ะ เลี้ยงดูทีท่าจะลุกลามไปอย่างไรบ้าง รวยคุณทิพวรรณตอนนี้เนี่ยต้องนับว่าเข้าสู่ปีที่ 2 แล้วของสงครามที่เกิดขึ้นในพื้นที่ตะวัน มันจะลากยาวไปไหมคะดูแล้วการเจรจาจะไม่มีผลอะไรเกิดขึ้นเลย คนที่จะตอบคำถามนี้ได้ดีที่สุดก็คงจะเป็นตัวผู้นำเองค่ะเพราะว่าในตอนนี้เลยแม้กระทั่งพี่ใหญ่อย่างสหรัฐอเมริกาเองก็แทบจะไม่เหลือต้านต่ออะไร กดบัตร ATM เท่าไหร่คะ คำกล่าวของนายกรัฐมนตรีเบนจามินเนทันยาฮูเมื่อวานนี้ที่ระบุว่าตอนนี้อิสราเอลกำลังต่อ กูก็ปกป้องตัวเองใน 7 แมวรถคงจะเป็นคำกล่าวที่สะท้อนถึงสถานการณ์ในตะวันออกกลางใน ที่ 2 นี้ได้อย่างชัดเจนดีทีเดียวค่ะเพราะว่านั่นหมายความว่าการสู้รบในภูมิภาคนี้ น่าจะยังไม่ตกลงในเร็ววันขณะที่สถานการณ์ด้านมนุษยธรรมเองก็ดูจะเลวร้ายลงไปเรื่อยๆค่ะ นักศึกษา กลุ่มติดอาวุธปาเลสไตน์ ข้ามรั้วกั้นพรมแดนกาซาเข้าไปโจมตีชุมชนต่างๆในอิสราเอลในช่วงเช้าของวันที่ ตุลาคมปีที่แล้วค่ะเหตุการณ์ช็อกโลกนี้ทำให้มีผู้เสียชีวิตประมาณ 1,200 คนนะคะ มากกว่า 5,000 คน และมีผู้ถูกจับเป็นตัวประกันก่อนจะพาข้ามกลับไปยังการสร้างอีกประมาณ 250 คนค่ะ โจมตีครั้งรุนแรงที่สุดในประวัติศาสตร์จุดชนวนไฟสงครามให้ โสดนะคะโดยในวันเดียวกันค่ะ ส่งเครื่องบินเข้าไปทิ้งระเบิดถล่มหลายพื้นที่ในการสร้าง ที่หลังจากนั้นไม่ถึง 1 สัปดาห์กองทัพอิสราเอล เปิดฉากปฏิบัติการภาคพื้นดินก่อนที่จะเดินทัพบุกโจมตีอย่างเต็มรูปแบบในอีก 2 สัปดาห์ต่อมา ตั้งเป้าทำ LINE กลุ่มพม่าให้สิ้นซาก กำจัดภัยคุกคามความมั่นคงในอนาคตและช่วยเหลือตัวประกันนะคะ การพักรบ 1 สัปดาห์ในช่วงปลายเดือนพฤศจิกายนปีที่แล้วซึ่งทำให้มีตัวประกันด้วยนะ ปล่อยตัวออกมามากกว่า 100 คนและความหวังในการบรรลุข้อตกลงหยุดยิงฉบับใหม่ ตรงไปเรื่อยๆค่ะ ไม่ว่าตัวกลางชาติหลักๆอย่างสหรัฐอียิปต์และกาตาร์ จะพยายามมากแค่ไหนก็ตาม ตลอดระยะเวลา 1 ปีที่ผ่านมาประชาคมโลกใช้ทำไม้อ่อนและไม้แข็งนะคะ รวมไปถึงการเจอตาทั้งเบื้องหน้าและเบื้องหลังเพื่อกดดันให้ลดระดับการโจมตีในการสร้างและ จะได้สั่งคนละเดือนลงยังคงเดินหน้าขยายพื้นที่การโจมตีค่ะส้นปัจจุบัน ไปทั่วทั้งกาซาแล้วนะคะคุณผู้ชมดูผ่านที่นี้พื้นที่สีแดงเข้มค่ะ เบลล่าสีแดงอ่อน พื้นที่ภายใต้คำสั่งอพยพหรือมีปฏิบัติการทางทหารจะเห็นนะคะว่าทางการ ภาพไม่เหลือพื้นที่ปลอดภัยแล้วค่ะแล้วก็เป็นไปไม่ได้เลยนะคะที่พื้นที่เหล่านี้ เพียงพอต่อการรองรับชาวกาซาที่ต้องอพยพหนีตายกว่าสองล้านคนหรือแม้แต่ในพื้นที่ได้ชื่อว่า ก็ยังถูกโจมตีอยู่หลายต่อหลายครั้งด้วยกันค่ะ โดยปัจจุบันนะคะตัวเลขผู้เสียชีวิตในการสร้างเพิ่มสูงขึ้นทะลุ 41000 คนแล้ว ในจำนวนนี้กว่าครึ่งนึงเป็นผู้หญิงและเด็กค่ะขณะที่มีผู้สูญหายอีกมากกว่า 10 คนซึ่งอาจ อยู่ใต้ซากปรักหักพัง กล้าซะ 1 ล้าน เราสามคนต้องกลายเป็นผู้พลัดถิ่นส่วนมากนะคะเขาอพยพหนีการสู้รบมากกว่า 1 ครั้งขึ้นไป เกือบครึ่งล้านต้องตกอยู่ในภาวะอดอยากทำกลางวิกฤตด้านมนุษยธรรมครั้งเลวร้ายที่สุด 1 ของโลกค่ะ ช่วงก่อนสงครามปะทุขึ้นเมื่อ 1 ปีที่แล้วคุณผู้ชมท้องถนนเต็มไปด้วยรถรา รักทุกคนนะคะ ตามสภาพของเมืองที่ใหญ่ที่สุดในกาซ่า ในปัจจุบันค่ะ ภาพจะไม่มีเขาเดินหลงเหลือให้เห็นอยู่เลยนะคะหลังจาก Lazada City ตก เป้าการโจมตีอย่างรุนแรงในฐานะฐานที่มั่นสำคัญ สุภามาศค่ะ ความเสียหายรุนแรงเช่นนี้ยังพบเห็นได้ช่วงกาซานะคะซึ่งจากการประเมินขององค์การสหประชาชาติเมื่อเดือนกรกฎาคมที่ผ่านมาชีวิต ใช้เวลานานถึง shopee ช่วยกันเคลียร์เสร็จป่ะครับทางทั่วทั้งกาซา ที่มีอยู่กว่า 40 ล้านตันค่ะ ส่วนการฟื้นฟูกาแฟให้กลับมาเหมือนเดิม อาจจะต้องใช้เวลายาวนานถึง 80 ปีนะคะแต่การสู้รบในตอนนี้ไม่ได้หยุดอยู่เพียงแค่พิการฟ้าเท่านั้นหลังจากอิสราเอล การโจมตีกรุงเทพฯเวลาในเลบานอนตั้งแต่เมื่อเดือนที่แล้วโดยเฉพาะการกวาดล้างแกนนำ สถานการณ์ที่มีกำลังทำให้อ้วนโรคหวาดวิตกค่ะ รัฐบาลชาติตะวันตกหลายชาติรวมถึงสาระที่จะต้องผนึกกำลัง เสนอแผนหยุดยิง 21 วันในเลบานอนตายบรรยากาศสูงเสี่ยงแต่ความพยายามดังกล่าวก็ไม่เป็นผลนะคะ ก็ดูเหมือนว่าผู้นำ มีจุดยืนที่พร้อมชนกับทุกฝ่ายทั้งกลุ่มติดอาวุธใน 7 แนวรบได้แก่ในลาซาด้า เลบานอนซีเรียอิรัก เยเมนและอิหร่านไปจนถึงพันธมิตรในฝั่งตะวันออกค่ะ วันเสาร์ที่ผ่านมาเดือนกันยา 6 มาวิจารณ์ผู้นำฝรั่งเศสค่ะ ให้มีการพลังงานการขายอาวุธให้กับอิสราเอลใช้ทำสงครามในกาซ่า เขาประกาศกร้าวนะคะว่าอิสราเอลจะชนะค่ะไม่ว่าจะได้รับความช่วยเหลือหรือไม่ก็ตาม รับประเทศใหม่ที่ได้ยืนเคียงข้างอิสราเอล ประเทศที่สนับสนุนอิหร่านคุณชะตาคุณผึ้งนภาค่ะยิ่งตอนนี้สหรัฐอเมริกากำลังจะมีการเลือก ฟังในเดือนหน้าด้วยแล้วเนี่ยโทรไปนั่นเองก็คงจะทำอะไรมากในช่วงนี้ไม่ได้ดังนั้นการประเมินสถานการณ์ในปีที่ 2 ต้องรอไปหลังจากที่เรารู้ผลว่าใครจะได้เป็นผู้นำสหรัฐคนต่อไปค่ะ ขอบคุณค่ะค่ะถ้าการประกวดนางกองทุนรวมวายุภักษ์นั้น เสนอขายหน่วยลงทุนประเภทก่อให้กับประชาชนทั่วไปก็ถือว่าเป็นมาตรการเร่งด่วนของรัฐบาลนะคะหวังที่จะฟื้นความเชื่อมั่น แต่ว่าที่ผ่านมานั้นเม็ดเงินจากต่างชาตินั้นไหลทะลักออกจำนวนมาก แล้ววันนี้เป็นวันแรกค่ะ จะนำกองทุนนั้นเข้าไปซื้อขายในตลาดหลักทรัพย์แห่งประเทศไทยแต่ว่าจะมีผลนึงดูดเม็ดเงิน นักลงทุนต่างชาติมากน้อยแค่ไหนติดตามในจับสัญญาณเศรษฐกิจกับคุณนิติเทพกิ่งชา ขายหน่วยลงทุนประเภทกให้กับนักลงทุนรายย่อย ช่วงกลางเดือนกันยายนที่ผ่านมา เกิน 5 นะครับมีหน่วยจองซื้อ ราคากว่า 100 ล้านบาทสูงกว่ากรอบที่กระทรวงการคลังตั้งเอาไว้ที่ 10 ล้านบาท ในการเข้าซื้อขายของกองทุนรวมวายุภักษ์หนึ่งในตลาดหลักทรัพย์แห่งประเทศไทยหรือว่าดัชนี set index วันนี้ นายกรัฐมนตรีและรัฐมนตรีว่าการกระทรวงการคลังมั่นใจว่าจะสามารถดึงไม่เกินทั้งจาก คุณชาวไทยและต่างชาติได้เพิ่มมากขึ้น ก็มีมุมมองจากนักวิเคราะห์และครับที่บอกว่าควรจะหามาตรการอื่น เพิ่มเติม กองทุนรวมวายุภักษ์หนึ่งนั้นเริ่มกระจายไม่เกินเข้าลงทุนในตลาดหลักทรัพย์แห่งประเทศไทยมาตั้งแต่ วันที่ 1 ตุลาคมที่ผ่านมานะครับโดยมีการลงทุนในหุ้นของบริษัทที่มีปัจจัยพื้นฐานและมีสภาพ สูงมีความมั่นคงดำเนินธุรกิจอย่างยั่งยืนในตอนนั้นตลาดตอบรับดัชนี ขึ้น เพิ่มขึ้นกว่า 15 จุดนะครับแต่การเข้าซื้อขายในตลาดหลักทรัพย์วันแรกวันนี้ก็อาจจะไม่ รักมากนะครับเปิดตลาดมาดัชนีเพิ่มขึ้นประมาณ 5 จุด พิชัยชุณหวชิรรองนายกรัฐ และตีว่าการกระทรวงการคลังก็ระบุด้วยครับว่ายังไม่สามารถประเมินได้ว่าจะมีเม็ดเงินไหลเข้าสู่ตลาดทุนไทยมากน้อย แค่ไหน ว่าจะช่วยฟื้นความเชื่อมั่นของนักลงทุน ไปถึงดึงเม็ดเงินให้เข้าสู่ตลาดได้เพิ่มมากขึ้นครับ ผมคิดว่านักลงทุนในประเทศทุกคนวันนี้ก็ผมคิดว่าความรู้สึกเปลี่ยนไปบ้าง เดือนที่แล้วได้บ้าง เพราะเมื่อก่อนนี้นักลงทุน ประเทศเนี่ย ต่างประเทศเนี่ยนะครับจะว่าไปแล้วก็ดู 2 อย่างนะครับ รู้สึกของนักลงทุนในประเทศด้วย อย่างนั้นอันที่ 2 แล้วก็ดูแนวโน้ม ประกอบกับแนวโน้มเศรษฐกิจทั่วโลกนะครับแล้วก็ชั่งน้ำหนักดูคิดว่าภูมิภาคนี้ Asia Pacific และเป็นเป้าหมายที่ กองทุนรวมวายุภักษ์แล้วเคยใช้เป็นเครื่องมือในการเรียกความเชื่อมั่นให้กับตลาดทุนไทยมาแล้วนะครับเมื่อปี 2540 ตอนนั้นมีเม็ดเงินเข้าสู่กองทุนกว่า 70 ล้านบาทเปิดขายหน่วยลงทุนประเภท ครั้งนี้ที่ราคาพาร์หน่วยละ 10 บาท ขั้นต่ำ 10000 หุ้น ปัจจัยที่ทำให้กองทุนวายุภักษ์หนึ่งได้รับความสนใจนั้นก็คือการคุ้มครองผลตอบแทนไม่ต่ำกว่าร้อยละ 3 ต่อ สูงสุดไม่เกินร้อยละ 9 ต่อปี ปันผลอย่างน้อยปีละ 2 ครั้ง เพิ่งจะเริ่มจ่ายปันผลประมาณช่วงกุมภาพันธ์ปี 2561 ครับ จากนี้ยังมีมุมมองจากนักวิเคราะห์นะครับสมาคมนักวิเคราะห์การลงทุน สำรวจความเห็นจากสมาชิกนักวิเคราะห์และผู้จัดการกองทุน 25 บริษัทซึ่งร้อยละ 100 เห็นว่า ปัจจัยที่ส่งผลต่อการลงทุนในตลาดทุนไทยในปีนี้มากที่สุดก็คือเม็ดเงินจากต่างประ ไม่เกินจากกองทุนวายุภักษ์ ตกลงมาคือมาตรการแจกเงิน 10000 บาทร้อยละ 98 รวมทั้งทิศทางอัตราดอกเบี้ยสหรัฐ ภาวะเศรษฐกิจในประเทศครับ เงินที่ไหลเข้าบ้านเราเนี่ยเป็นเม็ดเงินที่เดิมทีเนี่ยออกตลอด หลายปีนะครับ เห็นบรรยากาศทางเศรษฐกิจบ้านเราเนี่ย มีชีวิตชีวามีความเรื่องความเชื่อมั่น หลายโครงการในวิสัยทัศน์ที่จะทำและดี ความเชื่อมั่นของเม็ดเงินลงทุนจากต่างประเทศเข้าตลาดไท มันเป็นแค่การเริ่มต้นก็ยังเข้ามาไม่มากก็เกี่ยวกับปริมาณที่มีอยู่ในมาด การลงทุนในโลก นักวิเคราะห์ส่วนใหญ่ก็ยังก็ยังเชื่อว่า เงินอีกเยอะแล้วก็สมควรที่จะถูกดึงดูดเข้ามาได้จากกับข้าว ประเทศลาว แม้จะมีเม็ดเงินใหม่ไหลเข้าสู่ตลาดนะครับแต่นักวิเคราะห์ก็มองว่าแรงส่งจากกองทุนวายุภักษ์หนึ่ง เป็นปัจจัยบวกไปจนถึงสิ้นปี 61 อยากเห็นนโยบายกระตุ้นตลาดด้านอื่นเพิ่มเติมไหมครับ เช่นการเร่งลงทุนในโครงสร้างพื้นฐานขนาดใหญ่สนับสนุนอุตสาหกรรม New s-curve ดึงดูดเม็ดเงินจากต่างชาติในโครงการลงทุนใหม่ๆอย่างเช่น Entertainment Complex เพื่อหนุนให้ตลอด ไทยนั้นมีความแข็งแกร่งเพิ่มมากขึ้นครับ คุณปุณณภาคุณจิรัชญาตาครับต้องบอกว่านักวิเคราะห์ยังคงจับตาปัจจัยอื่นๆที่อาจจะมีผลต่อตลาด คนไทยนะครับโดยเฉพาะอย่างยิ่งแนวโน้มของอัตราดอกเบี้ยนโยบายซึ่งจะมีการประชุมกันของคณะกรรมการนโยบายการเงินในวันที่ กลุ่มนี้รวมไปถึงสภาพเศรษฐกิจโดยรวมในประเทศซึ่งจะมีผลต่อการตัดสินใจของหนู หลวงปู่โต๊ะ ขอบคุณค่ะ พรุ่งนี้ไป ตามเรื่องของความคืบหน้าในการหลอกลวงของออนไลน์นะคะตำรวจมีการตั้ง พนักงานสอบสวนรับแจ้งความดำเนินคดีการซื้อขายทองออนไลน์แล้วไม่ได้สิ มีผู้เสียหายรวมกว่า 500 คน ผู้เสียหายมากกว่า 200 คนรวมตัวเข้าแจ้งความที่กองบัญชาการตำรวจ สวนสอบสวนอาชญากรรมทางเทคโนโลยีหรือตำรวจไซเบอร์กลางซื้อขายทองผ่านช่องทางออนไลน์แต่ไม่ท้อง ผู้เสียหายเปิดเผยว่าซื้อทองผ่านช่องทางไลน์ ช่องทางไลฟ์ใน Application หนึ่งค่ะซื้อทองรูปพรรณประมาณ 25,000 บาท ที่ผ่านมาเคยซื้อขายและได้ทองจริงและผู้ขายก็สร้างภาพในการร่วมงาน ดังทำให้มีความน่าเชื่อถือ ถ่ายเมื่อคืนไม่อ่านแล้วค่ะตั้งแต่วันที่ 23 อะไรที่ทำให้เราเชื่อว่า ไลฟ์สดแปปมาไม่ทันช่วงแรก คำว่าไม่ได้รับของเพื่อนแล้ว มกราคมกุมภาพันธ์เราก็น่าจะ เขาบอกว่า ทางโรงงานจัดส่ง Order มา ทีมงานมูลนิธิรณรงค์ทวงคืนความยุติธรรมในสังคมผู้ประสานงานจากผู้เสียหาย เลยนะคะว่าข้อมูลเบื้องต้นพบว่ามีผู้เสียหายกว่า 500 คนวันนี้เดินทางมาแจ้งความร้องทุกข์ 200 คนตำรวจคัดแยกผู้เสียหายออกเป็น 2 กลุ่มก็คือกลุ่มที่แจ้งความแล้ว กลุ่มเที่ยงไม่ได้แจ้งความตำรวจตรีจิระวัฒน์พยุงธรรมรองผู้บัญชาการตำรวจสืบสวน อาชญากรรมทางเทคโนโลยีการแทนผู้บัญชาการตำรวจสืบสวนสอบสวนทางเทคโนโลยีเปิดเผยว่า ราชการแทนผู้บัญชาการตำรวจแห่งชาติได้สั่งการให้ตำรวจไซเบอร์รวบรวมผู้เสียหายทั้งหมดอยู่ในความรัก คำสำนวนคดีเดียวกันให้ตั้งทีมพนักงานสอบสวนรองรับ รอรับการแจ้งความจากผู้เสียหาย นายรณรงค์แก้วเพชรประธานมูลนิธิรณรงค์ทวงคืนความยุติธรรมในสังคมเชื่อว่า สถานที่มีทั้งหมดและพฤติกรรมของผู้ถูกกล่าวหา เข้าข่ายฉ้อโกงประชาชนและนำเข้าข้อมูล สู่ระบบคอมพิวเตอร์ซึ่งหลังจากนี้ตำรวจรวบรวมพยานหลักฐานและทำสำนวนคดี อาจจะเข้าข่ายการฟอกเงิน โดยตำรวจจะส่งหลักฐานให้ปปงตรวจสอบอายัดทรัพย์สินตามพรบฟอกเงินด้วย ช่วงนี้ติดตามความพร้อมของนักเตะไทยในศึกคิงส์คัพกับคุณสุธาสินีสุทธิบงกชค่ะ สวัสดีค่ะวันนี้เราเริ่มที่ความเคลื่อนไหวของศึกฟุตบอลคิงคัพนะคะโอกาสการเล่นในเจลีกของเอกนิษฐ์ปัญญา ต้นสังกัด Red จะน้อยนะแต่ว่าการกลับมารับใช้ทีมชาติไทยในศึกคิงส์คัพนะเจ้าตัวตั้งเป้าจะพาทีมคว้าแชมป์ให้ได้ เรียกความมั่นใจ คชสีห์นำนักเตะทีมชาติไทยออกเดินทางไปสงขลาแล้วนะคะเพื่อเตรียมลุย ชิงถ้วยพระราชทานคิงส์คัพ มาดามแป้งนวลพรรณล่ำซำนายกสมาคมฟุตบอลและแฟนฟุตบอลไปให้กำลังใจอบอุ่นทีเดียว ทีมชุดนี้นำโดยกัปตันเจชนาธิปสรงกระสินธ์และนักเตะที่โค้ชอีกวางใจ จะขึ้นมาเป็นแกนหลักของทีมชาติในอนาคตนะคะทั้งปรเมศวร์อาจวิไลชาญณรงค์ แก้ว อย่าค่ะ เดอะช็อคเอกนิติที่สถานการณ์อุราวะเรดไดมอนส์ในสุดเจลีกไม่ดีหลังจากไม่สามารถ ลงสนามได้ ทำให้ไม่มีเกมที่จะช่วยพัฒนาฝีเท้าและเรียกความมั่นใจกลับคืนมา ว่าในมุมมองของเอกนิติยังเชื่อมั่น โอกาสจะเล่นน้อยแต่การที่ได้ไปฝึกซ้อมกับแนวทางที่เข้มข้นกับระหว่าง ช่วยยกระดับฝีเท้าตัวเองขึ้นมา และจะพยายามช่วยทีมชาติไทยในการคว้าแชมป์คิงส์คัพให้ได้ค่ะ ครับผมป้ายังได้เลยก็รู้สึกเป็นเกียรติที่ได้ ชาติในชุดนี้ครับที่จะเล่นเกมครับ คิงส์คัพก็เป็น ครั้งแรกของผมนะพี่ผมจะได้เล่นแต่ถ้าสถานการณ์ตอนนี้ของผม แต่ว่าไม่ค่อยดีแล้วเพราะว่าไม่ค่อยมีเกมเล่น ตอนนี้ผมได้ไปอยู่ที่ญี่ปุ่นแล้ว แปลว่า ประสบการณ์ในการชงชา ถ้าถามว่ากฎหมายก็ มันต้องมีเวลาแปลว่า พยายามปกติ ที่สงขลาก็ค่อนข้างเยอะแล้วก็ แฟนบอลชาวไทยทุกคนเอามาให้มึงใด ภายใต้การนำของฉีดแล้วก็กัปตันทีมนะชนาธิปสรงกระสินธ์คงจะให้ความมั่นใจได้ว่า เราต้องการเป็นแชมป์นะ กลับไปเล่นในสวนภาคใต้ซึ่งสถิติแฟนบอล ถือว่าค่อนข้างจะสูงมาก ก็ทราบว่าบัตรวันที่ 14 รอบ final ซึ่งยังไม่รู้ว่าจะถือไปให้ความมั่นใจได้ว่า 24 นี้ก็คิดว่าสนามน่าจะเต็มขวดเนี่ยรอซื้ออ่อนใช้ ตอนนี้อยู่สงขลาแล้วก็เลยเอาตั๋วไปกระจายอ่อนสายไม่ใช่ออนไลน์อย่างเดียว สำหรับทีมชาติไทยฝึกซ้อมครั้งแรกเย็นนี้นะคะแล้วก็จะลงประเดิมสนาม เจอฟิลิปปินส์อันดับ 148 ของโลกวันที่ 11 ตุลาคมนี้ที่สนามกีฬาติณสูลานนท์เวลา 20:00 น นะคะ 12 ของโลกจะพบทาจิกิสถานอันดับ 103 ของโลก ในเวลา 16:30 น ซึ่งทีมชนะจะไปชิงชนะเลิศต่อวันที่ 14 ตุลาคมค่ะ ฟุตซอลโลกปิดฉากแล้วนะปลาซิวคว้าแชมป์โลกสมัยที่ 6 หลังจากรอบชิงชนะเลิศนะคะเอาชนะคู่ปรับอย่างอาร์เจนติน่าไปอย่างสรุป 2 ประตู 1 ค่ะ ฟุตซอลชิงแชมป์โลก 2024 นะคะที่อุดเด็กที่ศาลเดินทาง นัดชิงชนะเลิศที่อารีน่าในเมืองไทย บราซิลแชมป์โลก 5 สมัยที่ผ่านเข้ารอบชิงชนะเลิศในรอบ 12 ปีเจออาร์เจนติน่าแชมป์โลก 1 สมัย ที่เข้าชิงเป็นสมัยที่ 3 ติดต่อกันและเป็นรองแชมป์ครั้งที่แล้วครึ่งแรกบราซิลยิงนำก่อนถึง 2 ลูกค่ะ เราในที่ 6 และกาแฟ consult นาที 13 รักครึ่งหลัง Adidas บุกหนักแต่ว่าวิลเลี่ยนผู้รักษาประตูของบราซิล โชว์ซุปเปอร์เซฟไว้ได้หลายครั้งก่อนที่อาร์เจนตินาจะได้ประตูตีไข่แตกก่อนหมดเวลา 2 นาที จะมาที่โลตัสค่ะหลังจากนั้นก็ไม่มีประตูเพิ่มนะคะ ชนะ 2 1 คว้าแชมป์ฟุตซอลโลก 2024 ฟุตบอลโลกสมัยที่ 6 นะคะต่อจากปี 1989 1992 2008 และ 2012 ค่ะ ส่วนอาร์เจนตินาได้รองแชมป์โลก 2 สมัยติดต่อกันนะคะแล้วก็ยังเป็นการแพ้ปราจีนหรือรอบชิง ครั้งติดต่อกันด้วย จากรพี 12 ขวบอเมริกาเมื่อเดือนกุมภาพันธ์ที่ผ่านมาค่ะ ส่วนคู่ชิงที่ 3 นะคะ ยูเครน ไปที่ฟุตบอลลาลีกาสเปนนะคะเมื่อวานนี้ค่ะบาร์เซโลน่าบุกไปเยือนอลาเบส ก่อนแข่งบาร์เซโลน่า 21 ขนาดเท่ากับ เครื่องราชขึ้นนำก่อนถึง 30 โดยโรเบิร์ตเลวานดอฟสกี้โชว์ของท่าน นาทีที่เจ็บ 22 12 ที่ยิงไปแล้วถึง 10 ประตูจากการเล่น 9 นัดในลาลีกา ซึ่งหลังจาก ข้างหลังไม่มีประตูเพิ่มจบเกมบาร์เซโลน่าก็บุกชนะอัปเดต 30 บาร์เซโลน่า ต้องเป็น 24 คะแนนนะคะทำจากปลุกนาฬิกา แบบที่ 2 อย่างเดียวมาดริด 3 แต้มค่ะ ร้านมาดูฟุตบอลบุนเดสลีกาเยอรมนีเปิดบ้านพบบาเยิร์นมิวนิคค่ะ 25 บาเยิร์นนำก่อนจากคิมมินแจ เจ้าบ้านกลาง สำเร็จแล้วจะอมอาวุธ 22 เท่านั้นไม่พอ ขึ้นนำ 2 1 นะจ๊ะ มา 3 นาทีนะคะ รักเสมอ ลูกหลังบาเยิร์นขึ้นนำอีกครั้งนาที 53 มาจากไหน แล้วเกมทำท่าจะจบลงด้วยชัยชนะของบาเยิร์น ในช่วงทดเวลาบาดเจ็บนาทีที่ 4 สรุปไปยิงผ่านมือมาเร็วหน่อย จบเกมเสมอกัน มีขนาดเท่ากับขนาดที่ 2 อย่างที่ 3 23 คะแนนปั๊มหลังจากปลูก 1 เรากลับมาดูอาหารทะเลนะคะซึ่งเป็น ประตูของอดิศักดิ์ไกรษรนะคะตีลังกายิงให้เกษตรศาสตร์ในนัดที่บุกไปเสมอพัทยายูไนเต็ด 33 ในการแข่งขันฟุตบอล ไทยลีก 2 ที่ผ่านมานะคะสวัสดีค่ะสวัสดีค่ะ มีค่ะ ตรวจสอบสภาพอากาศกันนะคะช่วงนี้ฝนจะลงไปทางใต้เยอะแล้วนะคะอาจจะเกิดน้ำท่วมฉับพลันน้ำป่าไหลหลากได้ด้วย ทางตอนบนของประเทศฝนลดลงอากาศค่อนข้างจะแปรปรวน เริ่มมีลมหนาวมาแล้วตามเพิ่มเติมกับคุณธนวรรณค่ะ สวัสดีค่ะ ระยะนี้ของให้พี่ในบริเวณพื้นที่ตำบลดูแลรักษาสุขภาพอากาศที่เปลี่ยนแปลงครั้งนี้ด้วยนะคะ ช่วงนี้ประเทศไทยตอนบนนั้นจะมีฝนลดน้อยลงแล้วนะคะสำหรับพื้นที่ภาคอีสานนั้นก็จะมีลักษณะ ตอนเช้าค่ะช่วงนี้นะคะจะมีมวลอากาศเย็นที่ค่อนข้างจะเย็นมากด้วยนะคะ ตกลงมาที่บริเวณประเทศไทยตอนบนค่ะส่วนร่องมรสุมที่พัดผ่าน ลายนี้นะคะก็จะส่งผลทำให้บริเวณภาคใต้ฝนตกหนักบางแห่ง ช่วงนี้ขอให้ผู้ที่อยู่ในบริเวณพื้นที่ภาคใต้ระหว่างอัตราจากฝนที่ตกหนักและฝนที่ตกสะสมอาจจะเกิดน้ำท่วม น้ำป่าไหลหลากได้นะคะถ้าเกิดเป็นที่ราบเชิงเขา ไปทางน้ำไหลผ่านและในพื้นที่ลงค่ะในส่วนของคลื่นลมบริเวณทะเลอันดามันและอ่าวไทยนะคะ ระยะนี้คลื่นลมนั้นมีกำลังอ่อนค่ะ มีคลื่นต่ำกว่า 1 เมตรบริเวณที่มีฝนฟ้าคะนองมีคลื่นสูงมากกว่า 2 เมตรอันนั้นก็ขอให้ชาวเรือเดินเรือด้วยความระมัดระวัง เรื่องการเดินเรือบริเวณที่มีฝนฟ้าคะนองด้วยค่ะแล้วกลับมาดูจังหวัดที่จะมีฝนตก ชั่วโมงข้างหน้านี้กันต่อค่ะ เริ่มจากพื้นที่ภาคเหนือนะคะพรุ่งนี้จะมีฝนฟ้าคะนอง 10 เปอร์เซ็นต์ของพื้นที่บริเวณจังหวัดแม่ฮ่องสอนเชียงใหม่ และตากอุณหภูมิระหว่าง 23 ถึง 35 องศาเซลเซียส ภาคตะวันออกเฉียงเหนือมีอากาศเย็นในตอนเช้า มีฝนตกหนักบางแห่งส่วนมากทางตอนล่างของภาคอุณหภูมิระหว่าง 20 ถึง 30 องศาเซลเซียส ภาคกลางมีฝนฟ้าคะนอง 20 เปอร์เซ็นต์ของพื้นที่บริเวณจังหวัดกาญจนบุรีสุพรรณบุรีราชบุรี นครปฐมสมุทรสงครามสมุทรสาครส่งทางกรุงเทพฯและปริมณฑลอุณหภูมิระหว่าง 20 15 องศาเซลเซียส ภาคตะวันออกมีฝนฟ้าคะนอง 20 เปอร์เซ็นต์ของพื้นที่บริเวณจังหวัดชลบุรีระยอง จันทบุรีและตราดอุณหภูมิระหว่าง 20 30 34 องศาเซลเซียสคลื่นต่ำกว่า 1 เมตร ฝนฟ้าคะนองคลื่นสูงมากกว่า 2 เมตร ปิดตาภาคใต้มีฝนฟ้าคะนอง 60-70 เปอร์เซ็นต์ของพื้นที่และมีฝนตกหนักบางแห่ง บริเวณจังหวัดสุราษฎร์ธานีนครศรีธรรมราช พัทลุงสงขลายะลา นิวาสพังงากระบี่ตรังและสตูลอุณหภูมิระหว่าง 20 30 ถึง 34 องศาเซลเซียส เงียบ อันดามันมีคลื่นต่ำกว่า 1 เมตรบริเวณที่มีฝนฟ้าคะนองคลื่นสูงมากกว่า 2 เมตรค่ะ ติดตามรายงานสภาพอากาศได้ไหมในช่วงข่าวค่ำ ThaiPBS สวัสดีค่ะ เวลาของสถานการณ์แล้วนะอีกสักครู่ติดตามชมรายการตรงประเด็นค่ะเชื่อเราสองคนพร้อมทีมงานเราต้องไปก่อนนะคะ สวัสดีค่ะ เสริมหน้าอก กำลังอยู่ในช่วงเวลา กรุณาบัวคำศรี ทุกวันพุธเวลา 21.30 นเริ่มวันพุธที่ 9 ตุลาคมนี้ทาง Thai PBS Ru University Student 190 บาท The Voice On You Thai PBS Insulation เส้นทางชีวิตสัตว์ที่ไม่มี ชีวิตที่ถูกกำหนดด้วยจังหวะขององค์การส่งผลอย่างไร ความอยู่รอด ปีกแห่งชีวิตธรรมชาติ ตุลาคมความทักทายในฐานะแม่มือใหม่ เธอจะรับมืออย่างไรเมื่อลูกตัวน้อยมาถึงกี่โมง ตุลาคมแพนด้ายักษ์จังอาทิตย์คุ้นเคย หาให้ผู้เ****วชาญเจาะลึกๆกรรม ท้องใหญ่แพนด้า เรียนรู้โลกใหม่หลากหลายคนถ้าสีทองโลกกว้างทุกวันจันทร์ เวลา 18:00 น สวัสดีครับท่านผู้ชมเข้าสู่รายการตรงประเด็นเช่นวันช่วงเวลาของความ Active วันนี้อยู่กับ ผมรุ่งโรจน์สมบูรณ์เก่า ขบวนการคนจนเพื่อติดที่อยู่อ่ะ ถามสิทธิ์คนจนหลังการแก้ปัญหาไม่คืบหน้าตามติครม ร้องทานได้สบายปล่อยเช่าที่ดินต่างชาติ 99 ปีวัดซ้ำเติมคนจน ตำรวจชีวิต ผลกระทบจากการพัฒนาระบบรางจังหวัดนครราชสีมา ในรูปแบบบ้านมั่นคงความหวังยกระดับความมั่นคงในชีวิต หลังบ้านกับสถาบันสารสนเทศทรัพยากรน้ำและวิเคราะห์ให้รู้ ไปมา ไปส่งครับหากดูสถานการณ์ในวันนี้คาดการณ์กันนะครับว่า 1-2 วันนี้ ปริมาณของฝนบริเวณภาคเหนือนั้นจะลดลงนะครับแต่ขณะเดียวกันก็ยังต้องจับ พาไปบริเวณพื้นที่ของภาคใต้นะครับเนื่องจากจะมีร่องมรสุมนั้นพัดผ่านไปบริเวณภาคใต้ตอนบน ส่วนภาพรวมของเช้าวันนี้นะครับบริเวณภาคเหนือหลายจังหวัดยังคงประสบปัญหากับ น้ำท่วมครับโดยเฉพาะพื้นที่ภาคเหนือขณะที่เมื่อช่วงเช้าที่ผ่านมานะครับในส่วนของปเองก็มีการแจ้งเตือน SMS ไปในหลายตำบลนะครับของอำเภอเมืองลำพูนส่วนที่จังหวัดเชียงใหม่อย่างที่บอกนะครับว่า สถานการณ์น้ำในเวลานี้ยังคงต้องจับตากันอย่างใกล้ชิดกัน มีแฟน ชุดปฏิบัติการตอบโต้ภัยพิบัติ หน่วยกู้ภัยมูลนิธิสว่างบริบูรณ์เมืองพัทยา และหน่วยกู้ภัยสว่างโรจน์สัตห*บนะครับขณะที่ช่วยกันพาชายวัย 90 ปีที่กำลังนอนรอความช่วยเหลือ บริเวณชั้น 2 ของอพาร์ตเมนต์แห่งหนึ่งนะครับในตำบลหนองผึ้ง อำเภอสารภีจังหวัดเชียงใหม่เพื่อไปอยู่ในความดูแลของแพทย์ครับ นอกจากชายสูงอายุวันนี้แล้วนะครับกู้ภัยก็ยังได้ช่วยอพยพเด็ก ผู้หญิงและผู้สูงอายุในตำบลหนองผึ้งออกจากบ้านที่ถูกน้ำท่วมได้กว่า 100 คนเลยนะจ๊ะ ไปอยู่ที่บริเวณถนนซุปเปอร์ไฮเวย์จากนั้นก็จะมีเจ้าหน้าที่ของท้องถิ่นเข้ามาทำการ ช่วยเหลือ พาไปยังศูนย์กล้องหน่วยการอุทกภัยในอำเภอสารภีต่อไป ขณะที่เพจที่นี่ลำพูนนะครับโพสต์คลิปเวลา 12:00 น ของเมื่อวานนี้นะฮะ เป็นผ้าบริเวณถนนซุปเปอร์ไฮเวย์ลำพูนเชียงใหม่บริเวณแยก TOT อำเภอท่าศาลา จะเห็นเลยนะครับว่าน้ำเนี่ยท่วมเป็นวงกว้างแล้วก็มีรถติด อยู่เป็นจำนวนมากเลยครับเพราะว่าถนนนั้นเปิดให้ใช้ได้แค่ฝั่งเดียว รถขาเข้าและขาออกให้วิ่งสวนกันนะครับ ล่าสุด เวลา 9:00 น ที่ผ่านมาครับกรมป้องกันและบรรเทาสาธารณภัยได้ส่ง SMS แจ้งเตือนระดับ 3 นะครับหรือว่าสีเหลืองให้กับประชาชนในพื้นที่นั้น ที่อยู่ในพื้นที่เสี่ยงน้ำล้นตลิ่งในพื้นที่ 7 ตำบลของอำเภอเมืองลำพูนจังหวัดลำพูนนะครับ ได้แก่ตำบลเมืองตราดตำบล อุโมงค์ตำบลต้นธงนะครับตำบลประตูป่าตำบลริมปิงตำบลหนองช้างคืนและ ตำบลมะเขือแจ้ครับโดยขอให้ประชาชนนั้นติดตามสถานการณ์น้ำและ ข่าวสารอย่างใกล้ชิดใน พร้อมกับรับ มือกับสถานการณ์ภัยพิบัติที่อาจจะเกิดขึ้นการขนย้ายสิ่งของเคลื่อนย้ายกลุ่มเปราะบางไปที่ปล่อย โดยสามารถแจ้งเหตุและขอความช่วยเหลือได้ทาง Line ปพรับแจ้งเหตุ 1784 หรือว่าไปที่ LINE ID 1784 ddpm นะครับหรือโทรสายด่วนนิรภัยป 1784 ได้ตลอด 24 ชั่วโมงนะครับ ส่วนบริเวณของภาคเหนือตอนล่างกันบ้างครับอย่างลุ่มน้ำยมก็ยัง ต้องรับน้ำที่หลากลงมาอย่างต่อเนื่องครับ อย่างที่อำเภอบางระกำจังหวัดพิษณุโลกชาวบ้านหลายชุมชน ต้องใช้เรือในการสัญจรเลยนะครับขณะที่ตัวเมืองสุโขทัยมีน้ำท่วม หิวการจราจรแล้วด้วยเช่นกันทำให้โรงพยาบาลสุโขทัยต้องติดตามสถานการณ์ปัญญา อย่างเช่นที่บริเวณถนนด้านหน้าโรงพยาบาลสุโขทัย มีน้ำท่วมขัง หากมีระดับน้ำท่วมขังตู้สูงกว่าระดับ ฟุตบาท 20 cm ครับ ทางโรงพยาบาลเองก็จะต้องนำกระสอบทรายและบิ๊กแบ็ควางไว้อยู่ที่บริเวณประตูฝั่ง ออกของโรงพยาบาลและให้เข้าออกทางเดียวก็คือประตูฝั่งทางเข้าเนื่องจาก มีระดับน้ำที่สูงกว่านั่นเองครับ ส่วนนี่เป็นภาพมุมสูงนะครับผู้ชมที่เผยให้เห็นน้ำจากแม่น้ำยม สายหลักในตำบลวังใหญ่อำเภอศรีสำโรงจังหวัดสุโขทัยที่ยังคงมีระดับน้ำสูงกว่าตลิ่ง กำลังไหลบ่าเข้าท่วมพื้นที่หมู่ 4 หมู่ 6 และหมู่ 7 ของตำบลวังใหญ่อำเภอศรีสำโรงนะครับ ซึ่งอยู่บริเวณฝั่งตะวันตกของแม่น้ำยมโดยระดับน้ำในแม่น้ำยมที่ประตูระบายน้ำ บ้านหาดสะพานจันทร์นั้น สูงกว่า 11 เมตร 33 เซนติเมตรจากระดับตลิ่งที่ 10 เมตร 50 เซนติเมตร โดยล่าสุด อาบน้ำก็ยังคงไหลแผ่ขยายเป็นวงกว้าง ไหลเข้าท่วมพื้นที่ตำบลบ้านกล้วย อำเภอเมืองสุโขทัยและยังทำให้น้ำเอ่อเข้าท่วมพื้นผิวการจราจร ถนนจรดวิถีถ่องเชิงสะพานพระร่วงรวมทั้งบริเวณสี่แยกคลองโพธิ์ เข้าเทศบาลเมืองสุโขทัยธานีมีปริมาณสูงกว่า 10-30 เซนติเมตรเลยนะคะ ส่วนที่จังหวัด นครสวรรค์กันบ้างครับคุณผู้ชมชาวชุมชนบางบอนตำบลนครสวรรค์ออกอำเภอเมือง สวรรค์กับซึ่งเป็นพื้นที่ต้นแม่น้ำเจ้าพระยาต้องบนสิ่งของเครื่องใช้หนีน้ำท่วม พักอาศัยในเต็นท์ผ้าใบกันเมื่อสักครู่นะครับหลังจากแม่น้ำเจ้าพระยานั้นเริ่มล้นตลิ่งเข้าท่วมบ้านเรือนในระดับ ถามเนี่ยสูงกว่า 10 ถึง 40 เซนติเมตร ต้องใช้เรือในการสัญจรเข้าออกบ้านกับ ส่วนที่อำเภอบางระกำจังหวัดพิษณุโลกครับก็ยังคงได้รับผลกระทบ จากแม่น้ำยมเช่นเดียวกัน โดยเฉพาะชาวบ้านที่อยู่ริมระดับน้ำที่เพิ่มขึ้นอย่างรวดเร็วครับเจ้าหน้าที่ประดาน้ำหน่วย กู้ภัยประสาทบุญสถานนั้นต้องเร่งกันค้นหาร่างของเด็กชายอายุ 14 ปี ที่ประสบเหตุพลัดตกน้ำสูญหายเมื่อวานนี้นะครับ บริเวณหมู่บ้านหมู่ 1 ตำบลท่านางงามอำเภอบางระกำจังหวัดพิษณุโลก จึงถูกแม่น้ำยมเอ่อล้นเข้าท่วม แต่ว่าระดับน้ำที่สูงกับก็ทำให้การค้นหานั้นเป็นไปด้วยความยากลำบาก เจ้าหน้าที่เนี่ยจะต้องค้นหาจนถึงช่วงกลางดึกเลยนะครับจึงจะต้องยุติการค้นหา และก็เริ่มภารกิจใหม่อีกครั้งในช่วงเช้าที่ผ่านมาครับ ส่วนบริเวณภาคกลางกันบ้างนะครับที่จังหวัดชัยนาทครับซึ่งเป็นพื้นที่นอกคันกั้นน้ำระดับน้ำในแม่น้ำเจ้าพระยานั้น ล้นตลิ่งเข้าท่วมบ้านเรือนประชาชนสูงกว่า 30 cm ครับ ชาวบ้านต้องช่วยกันสร้างแนวคันกั้นน้ำรับมือและติดตามสถานการณ์น้ำรายชั่วโมง เขื่อนเจ้าพระยาประกาศปรับ เพิ่มการระบายน้ำอีกก็จะเสริมคันกั้นน้ำให้สูงขึ้นอีก 10 cm นะครับ โดยเชื่อว่าปีนี้รับมือสถานการณ์น้ำได้เพราะน้ำเหนือยังไม่ถือว่ามากเมื่อเทียบกับ ปี 2565 ส่วนนี่เป็นบรรยากาศที่เจ้าหน้าที่กรมทางหลวงชนบท ทองนำป้ายและแท่งแบริเออร์มาติดตั้งไว้บริเวณริมถนนสายพงษ์แผงนะคะ ต่างหาก หมู่ที่ 4 ตำบล คงเก่งนะครับ อำเภอป่าโมก จังหวัดอ่างทองครับเพื่อที่จะป้องกันอุบัติเหตุหลังชาวบ้านหลายครอบครัวขนย้าย ถึงไปพักอาศัยชั่วคราวบนถนนเนื่องจากบ้านนั้นถูกน้ำท่วมสูงเกือบ 2 เมตรเลยนะครับ และไปเรือสัญจรเข้าออกภายในบ้านซึ่งพื้นที่ตำบลโผงเผงนั้นถูกน้ำท่วมตั้งแต่ต้นเดือนที่ผ่านมา หวยล่าสุดจังหวัดอ่างทองมีพื้นที่ได้รับผลกระทบจากน้ำท่วมแล้วกว่า 300 หลังคาเรือน ใน 3 อำเภอก็คืออำเภอเมือง อำเภอป่าโมกและอำเภอวิเศษชัยชาญ อย่างที่บอกไปนะครับว่าจะมีการคาดการณ์กันว่าปริมาณของฝนในช่วง 1-2 วันนี้ มีแนวโน้มที่ลดลงนะครับแต่ว่าสถานการณ์บางจังหวัดนั้นยังต้องอาศัยระยะเวลาในการระบายน้ำกันอย่าง เนื่องในขณะที่สถาบันเทคโนโลยีสารสนเทศทรัพยากรน้ำหรือว่าสนนั้น ก็ได้ระบุไหมครับว่าสัปดาห์ต่อจากนี้ไปเนี่ยจะต้องมีการระวังฝนนะครับในบริเวณของภาค พี่อาจจะตกหนัก ก็มีความเสี่ยงสูงที่จะเกิดน้ำท่วมหลากด้วยนะครับติดตามที่ทางน้ำท่วม ต่อไปหลังจากนี้ได้กับคุณนิตยากระสุนเสริมสินไหมครับรายงานเข้ามาจาก สน วันนี้แนวโน้มของสถานการณ์น้ำท่วมนะคะก็ถือว่า ยังอยู่ในระดับที่หลายคนยังกังวลอยู่ในหลายพื้นที่แม้ว่าจะลดระดับ ลงไปแล้วขณะเดียวกันฝนก็ลดลงแต่ต่อจากนี้ไปสถานการณ์จะเป็นอย่างไร วันนี้นะคะพามาที่สถาบันสารสนเทศทรัพยากรน้ำนะคะหรือสน นี่เขาเป็นคลังข้อมูลน้ำแห่งชาติค่ะแล้ววันนี้ดิฉันจะมามีโอกาสพบกับท่าน ผอ. บุญนะคะท่านเป็นผู้อำนวยการสถาบันเทคโนโลยีสารสนเทศทรัพยากรน้ำ วิเคราะห์ข้อมูลให้ฟังค่ะสวัสดีค่ะค่ะค่ะ แนวโน้มของสถานการณ์ฝนวันนี้ เป็นอย่างไรบ้างคะแล้วต่อจากนี้พรุ่งนี้เป็นอย่างไร มาดูคาดการณ์ฝนของวันที่ 7 ตุลาคมนะคะวันนี้ก็จะเห็นได้ว่าร่องมรสุม เมียกลับมาที่ภาค ข้างบน ภาคเหนือก็จะเห็นได้ว่าสภาวะเนี่ย ไม่มีผลอย่างที่คิดแล้วนะคะก็มาดูในวันที่ 8 ก็เช่นเดียว สถานการณ์ก็ยัง ร่องมรสุมก็อย่างที่มาที่ภาคใต้ตอนบน ก็ถือว่าฝนตอนบนลดลงแล้วแต่ผลทางไปก็เป็นผลที่จะต้อง ระหว่างที่นี่ตอนนี้มีช่วงสถานการณ์น้ำท่วมกับที่เชียงใหม่แนวโน้มสถานการณ์น้ำท่วมเชียงใหม่ ที่ไหนบ้างแล้วคะ ก็ลองมาดูนะคะที่ล้นตลิ่งที่เราเห็นก็จะมีทั้งอำเภอเมืองเชียงใหม่นะคะ แม่แตงแม่ริม หม้อต้มทอง ก็แม่แรงกับแม่แตงฝางแล้วก็สันป่าตอง แต่ทีนี้ ลองมาดูในส่วนของล้นตลิ่งที่อำเภอเมือง เห็นว่าอำเภอเมืองเนี่ยระดับ ลดลง ก็คาดว่า ภายในวันสองวันนี้ก็น่าจะอยู่ในสภาวะ ปกติ อาจจะมีพื้นที่ลุ่มต่ำ อย่างท่วมขังอยู่ แต่ที่ชัดเจนก็คือที่ทุ่มที่เชียงใหม่เนี่ยยังไงก็มีเขื่อนภูมิพลมารองรับ ลุ่มน้ำภาคกลางราคาเป็นอย่างไรตอนนี้อยู่ที่ลุ่มน้ำภาคกลางนะคะถ้ามาดูเนี่ยเราจะมาดูในสวน เกม เป็นที่ตรงนครสวรรค์นะคะที่สถานีค่ายจิรประวัติเนี่ยจะเห็นได้ว่า เฝ้าระวังและเราจะอยู่ที่ 2,000 ตอนนี้ขึ้นมาเล็กน้อยเท่านั้นค่ะ อยู่ที่ 2383 มาดูในส่วนของปริมาณน้ำภาคกลางที่สถานีบางไทร วันนี้เองก็ยังอยู่ใน สภาวะปกติ ราคาอยู่ที่ประมาณ 1,800 65 ลูกบาศก์เมตรต่อวินาทีไปในแนวเดียวกันเกณฑ์เฝ้าระวังอยู่ที่ 2500 ลูกบาศก์เมตรต่อวินาที แล้วก็ค่ากันฝนของกรุงเทพฯก็ยังเป็นคนตก เด็กน้อยโดยรวมมาดูที่น้ำทะเลหนุนนะคะที่สุดปราการเอง ช่วงนี้ก็ยังอยู่ต่ำกว่าเกณฑ์ค่ะ ประมาณน้ำฝนโดยรวมเนี่ยของประเทศเองหรือยังต่ำกว่าปี 2500 Sunday แม้กระทั่งปี 2565 ด้วยค่ะและความเป็น Extreme Event ที่พอพูดราคา ตอนนี้ปีนี้เป็นอย่างไร ฝนจะตก กระจก กระจก เร็วและแรง ระยะเวลาอันสั้นนี้ก็เป็นผลผลชัดเจนจากการปะทะกันของทั้งฝั่งตะวันออกตะวันตก ก็ทางตะวันตกเฉียงใต้ ก็มี ทิศทางที่แรงขึ้นน้ำมันส่งผลให้ลิงส่งผลกับ ใต้ ก่อน ในขณะเดียวกันที่เกิดกับภาคเหนือ โรงเหนือ ป้าย ตะวันออกตะวันตกมาปะทะกัน ก็สำหรับ ทักไปตอนนี้ก็จะกลับมาที่คาดการณ์ปริมาณ อันนี้มันแบบที่ทำร่วมกันกับทางกรมอุตุก็จะเห็นได้ว่า ภาคใต้ตอนล่างนะคะ พี่จะมี ในเดือนตุลาคมนี้จะได้รับผลกระทบแน่นอนนะคะจุ๋ม ไปเที่ยวกัน กระทบกันมา ต่อเนื่องจนถึงเดือนธันวาคม กลอนต่างจากนั้นแม่สภาวะก็จะ ดีขึ้นค่ะนิดนึงค่ะผอ. ค้าก่อนทิ้งท้ายรายการฝากคุณผู้ชมหน่อยค่ะ เกี่ยวกับเรื่องของขนสถานการณ์น้ำน่ากังวลมากน้อยแค่ไหนต่อจากนี้จะจบเมื่อไหร่เอาสั้นๆ สถานการณ์ เรื่องของอุทกภัยเนี่ยเป็นเรื่องที่ เข้าถึงประชาชนได้นะคะจากข้อมูลที่เรามีอยู่ อยากให้ช่วยกัน สื่อสารแล้วก็ติดตามสถานการณ์กันอย่างต่อเนื่องปีนี้ที่เป็นภิกษุที่ชัดมากๆเรื่อง การเปลี่ยนแปลงสภาพอากาศที่รุนแรง วันนั้นทุกคนมีความจำเป็นที่ต้องเข้าใจแล้วก็เข้าข้อมูล ไม่ใช่เรื่องยากเลยนะคะการเตือนภัย เกิดจากเริ่มต้นของการสื่อส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+PE Demo กสทช. 071067</dc:title>
  <dc:creator/>
  <cp:keywords/>
  <dcterms:created xsi:type="dcterms:W3CDTF">2024-10-07T05:46:43Z</dcterms:created>
  <dcterms:modified xsi:type="dcterms:W3CDTF">2024-10-07T05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ตุลาคม 2567 เวลา 10.00 น.</vt:lpwstr>
  </property>
  <property fmtid="{D5CDD505-2E9C-101B-9397-08002B2CF9AE}" pid="3" name="subtitle">
    <vt:lpwstr/>
  </property>
</Properties>
</file>